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39530" w14:textId="51590AF9" w:rsidR="0016349E" w:rsidRPr="003C0538" w:rsidRDefault="002B4D83" w:rsidP="52FBA6DB">
      <w:pPr>
        <w:spacing w:after="0" w:line="240" w:lineRule="auto"/>
        <w:rPr>
          <w:rFonts w:asciiTheme="majorHAnsi" w:hAnsiTheme="majorHAnsi" w:cstheme="majorHAnsi"/>
          <w:b/>
          <w:bCs/>
        </w:rPr>
      </w:pPr>
      <w:r w:rsidRPr="003C0538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3A50A97A">
                <wp:simplePos x="0" y="0"/>
                <wp:positionH relativeFrom="margin">
                  <wp:posOffset>3175</wp:posOffset>
                </wp:positionH>
                <wp:positionV relativeFrom="paragraph">
                  <wp:posOffset>77470</wp:posOffset>
                </wp:positionV>
                <wp:extent cx="6092190" cy="559435"/>
                <wp:effectExtent l="133350" t="76200" r="137160" b="6921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5943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CA88B2C" w14:textId="3665631B" w:rsidR="002B4D83" w:rsidRPr="002B4D83" w:rsidRDefault="002B4D83" w:rsidP="002B4D83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  <w:bookmarkStart w:id="0" w:name="_GoBack"/>
                            <w:r w:rsidRPr="002B4D83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JOBSØGNING</w:t>
                            </w:r>
                          </w:p>
                          <w:bookmarkEnd w:id="0"/>
                          <w:p w14:paraId="33D38230" w14:textId="3BE433EB" w:rsidR="00FD20A3" w:rsidRPr="0062164E" w:rsidRDefault="00182E95" w:rsidP="002B4D83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AFKOD JOBOPSLAG</w:t>
                            </w:r>
                            <w:r w:rsidR="00A87892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ET</w:t>
                            </w:r>
                          </w:p>
                          <w:p w14:paraId="672A6659" w14:textId="77777777"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.25pt;margin-top:6.1pt;width:479.7pt;height:44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" fillcolor="#248486" stroked="f">
                <v:shadow on="t" type="perspective" color="black" opacity="26214f" offset="0,0" matrix="66847f,,,66847f"/>
                <v:textbox>
                  <w:txbxContent>
                    <w:p w14:paraId="3CA88B2C" w14:textId="3665631B" w:rsidR="002B4D83" w:rsidRPr="002B4D83" w:rsidRDefault="002B4D83" w:rsidP="002B4D83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  <w:bookmarkStart w:id="1" w:name="_GoBack"/>
                      <w:r w:rsidRPr="002B4D83">
                        <w:rPr>
                          <w:rFonts w:cstheme="minorHAnsi"/>
                          <w:b/>
                          <w:color w:val="FFFFFF" w:themeColor="background1"/>
                        </w:rPr>
                        <w:t>JOBSØGNING</w:t>
                      </w:r>
                    </w:p>
                    <w:bookmarkEnd w:id="1"/>
                    <w:p w14:paraId="33D38230" w14:textId="3BE433EB" w:rsidR="00FD20A3" w:rsidRPr="0062164E" w:rsidRDefault="00182E95" w:rsidP="002B4D83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AFKOD JOBOPSLAG</w:t>
                      </w:r>
                      <w:r w:rsidR="00A87892"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ET</w:t>
                      </w:r>
                    </w:p>
                    <w:p w14:paraId="672A6659" w14:textId="77777777"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3C0538">
        <w:rPr>
          <w:rFonts w:asciiTheme="majorHAnsi" w:hAnsiTheme="majorHAnsi" w:cstheme="majorHAnsi"/>
          <w:b/>
          <w:bCs/>
        </w:rPr>
        <w:t xml:space="preserve">FORMÅL MED ØVELSEN: </w:t>
      </w:r>
    </w:p>
    <w:p w14:paraId="618AB7C2" w14:textId="4E9B30BB" w:rsidR="003C0538" w:rsidRPr="003C0538" w:rsidRDefault="00C30BFD" w:rsidP="52FBA6DB">
      <w:pPr>
        <w:spacing w:after="0" w:line="240" w:lineRule="auto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At forstå jobopslaget, så du lettere kan skrive en god målrettet ansøgning og cv, der svarer på det virksomheden efterspørger.</w:t>
      </w:r>
    </w:p>
    <w:p w14:paraId="54812DC7" w14:textId="77777777" w:rsidR="003C0538" w:rsidRPr="003C0538" w:rsidRDefault="003C0538" w:rsidP="52FBA6DB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14:paraId="50751583" w14:textId="77777777" w:rsidR="0016349E" w:rsidRPr="003C0538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3C0538">
        <w:rPr>
          <w:rFonts w:asciiTheme="majorHAnsi" w:hAnsiTheme="majorHAnsi" w:cstheme="majorHAnsi"/>
          <w:b/>
          <w:bCs/>
        </w:rPr>
        <w:t>SÅDAN GØR DU:</w:t>
      </w:r>
    </w:p>
    <w:p w14:paraId="513809EB" w14:textId="244F4630" w:rsidR="00C30BFD" w:rsidRPr="00C30BFD" w:rsidRDefault="00C30BFD" w:rsidP="00C30BFD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bCs/>
        </w:rPr>
      </w:pPr>
      <w:r w:rsidRPr="00C30BFD">
        <w:rPr>
          <w:rFonts w:asciiTheme="majorHAnsi" w:hAnsiTheme="majorHAnsi" w:cstheme="majorHAnsi"/>
          <w:bCs/>
        </w:rPr>
        <w:t>Læs</w:t>
      </w:r>
      <w:r>
        <w:rPr>
          <w:rFonts w:asciiTheme="majorHAnsi" w:hAnsiTheme="majorHAnsi" w:cstheme="majorHAnsi"/>
          <w:bCs/>
        </w:rPr>
        <w:t xml:space="preserve"> opslaget grundigt</w:t>
      </w:r>
      <w:r w:rsidRPr="00C30BFD">
        <w:rPr>
          <w:rFonts w:asciiTheme="majorHAnsi" w:hAnsiTheme="majorHAnsi" w:cstheme="majorHAnsi"/>
          <w:bCs/>
        </w:rPr>
        <w:t xml:space="preserve"> og afkod </w:t>
      </w:r>
      <w:r>
        <w:rPr>
          <w:rFonts w:asciiTheme="majorHAnsi" w:hAnsiTheme="majorHAnsi" w:cstheme="majorHAnsi"/>
          <w:bCs/>
        </w:rPr>
        <w:t xml:space="preserve">det med udgangspunkt i </w:t>
      </w:r>
      <w:r w:rsidRPr="00C30BFD">
        <w:rPr>
          <w:rFonts w:asciiTheme="majorHAnsi" w:hAnsiTheme="majorHAnsi" w:cstheme="majorHAnsi"/>
          <w:bCs/>
        </w:rPr>
        <w:t>de 4 kategorier.</w:t>
      </w:r>
    </w:p>
    <w:p w14:paraId="6DE16797" w14:textId="77777777" w:rsidR="00C30BFD" w:rsidRPr="00C30BFD" w:rsidRDefault="00C30BFD" w:rsidP="00C30BFD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bCs/>
        </w:rPr>
      </w:pPr>
      <w:r w:rsidRPr="00C30BFD">
        <w:rPr>
          <w:rFonts w:asciiTheme="majorHAnsi" w:hAnsiTheme="majorHAnsi" w:cstheme="majorHAnsi"/>
          <w:bCs/>
        </w:rPr>
        <w:t>Opstil relevante spørgsmål.</w:t>
      </w:r>
    </w:p>
    <w:p w14:paraId="7B500948" w14:textId="77777777" w:rsidR="00C30BFD" w:rsidRPr="00C30BFD" w:rsidRDefault="00C30BFD" w:rsidP="00C30BFD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bCs/>
        </w:rPr>
      </w:pPr>
      <w:r w:rsidRPr="00C30BFD">
        <w:rPr>
          <w:rFonts w:asciiTheme="majorHAnsi" w:hAnsiTheme="majorHAnsi" w:cstheme="majorHAnsi"/>
          <w:bCs/>
        </w:rPr>
        <w:t>Prøv selv at find svarene på dine spørgsmål.</w:t>
      </w:r>
    </w:p>
    <w:p w14:paraId="3A54AC55" w14:textId="36E3B466" w:rsidR="00C30BFD" w:rsidRDefault="00C30BFD" w:rsidP="00C30BFD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bCs/>
        </w:rPr>
      </w:pPr>
      <w:r w:rsidRPr="00C30BFD">
        <w:rPr>
          <w:rFonts w:asciiTheme="majorHAnsi" w:hAnsiTheme="majorHAnsi" w:cstheme="majorHAnsi"/>
          <w:bCs/>
        </w:rPr>
        <w:t>Ta</w:t>
      </w:r>
      <w:r w:rsidR="00F55CF7">
        <w:rPr>
          <w:rFonts w:asciiTheme="majorHAnsi" w:hAnsiTheme="majorHAnsi" w:cstheme="majorHAnsi"/>
          <w:bCs/>
        </w:rPr>
        <w:t>g evt. kontakt til virksomheden.</w:t>
      </w:r>
    </w:p>
    <w:p w14:paraId="4474BD91" w14:textId="7D0B0718" w:rsidR="00F55CF7" w:rsidRPr="00F55CF7" w:rsidRDefault="00F55CF7" w:rsidP="00C30BFD">
      <w:pPr>
        <w:pStyle w:val="Listeafsnit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Herefter </w:t>
      </w:r>
      <w:r w:rsidR="005C14B4">
        <w:rPr>
          <w:rFonts w:asciiTheme="majorHAnsi" w:hAnsiTheme="majorHAnsi" w:cstheme="majorHAnsi"/>
          <w:bCs/>
        </w:rPr>
        <w:t xml:space="preserve">er du klar til at </w:t>
      </w:r>
      <w:r>
        <w:rPr>
          <w:rFonts w:asciiTheme="majorHAnsi" w:hAnsiTheme="majorHAnsi" w:cstheme="majorHAnsi"/>
          <w:bCs/>
        </w:rPr>
        <w:t>skrive ansøgning og cv.</w:t>
      </w:r>
    </w:p>
    <w:p w14:paraId="20DAFF7B" w14:textId="77777777" w:rsidR="00F55CF7" w:rsidRDefault="00F55CF7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00F97617" w14:textId="7A29FE65" w:rsidR="0016349E" w:rsidRDefault="00F55CF7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noProof/>
          <w:lang w:eastAsia="da-DK"/>
        </w:rPr>
        <w:drawing>
          <wp:anchor distT="0" distB="0" distL="114300" distR="114300" simplePos="0" relativeHeight="251660288" behindDoc="1" locked="0" layoutInCell="1" allowOverlap="1" wp14:anchorId="0A532589" wp14:editId="64BF4EB4">
            <wp:simplePos x="0" y="0"/>
            <wp:positionH relativeFrom="margin">
              <wp:posOffset>3207546</wp:posOffset>
            </wp:positionH>
            <wp:positionV relativeFrom="paragraph">
              <wp:posOffset>297180</wp:posOffset>
            </wp:positionV>
            <wp:extent cx="3165475" cy="4477385"/>
            <wp:effectExtent l="114300" t="114300" r="111125" b="151765"/>
            <wp:wrapTight wrapText="bothSides">
              <wp:wrapPolygon edited="0">
                <wp:start x="-780" y="-551"/>
                <wp:lineTo x="-780" y="22240"/>
                <wp:lineTo x="22228" y="22240"/>
                <wp:lineTo x="22228" y="-551"/>
                <wp:lineTo x="-780" y="-551"/>
              </wp:wrapPolygon>
            </wp:wrapTight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obopslag afkodet side 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5475" cy="44773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theme="majorHAnsi"/>
          <w:b/>
          <w:noProof/>
          <w:lang w:eastAsia="da-DK"/>
        </w:rPr>
        <w:drawing>
          <wp:anchor distT="0" distB="0" distL="114300" distR="114300" simplePos="0" relativeHeight="251661312" behindDoc="1" locked="0" layoutInCell="1" allowOverlap="1" wp14:anchorId="3323334C" wp14:editId="38116752">
            <wp:simplePos x="0" y="0"/>
            <wp:positionH relativeFrom="column">
              <wp:posOffset>-169071</wp:posOffset>
            </wp:positionH>
            <wp:positionV relativeFrom="paragraph">
              <wp:posOffset>290830</wp:posOffset>
            </wp:positionV>
            <wp:extent cx="3164205" cy="4476115"/>
            <wp:effectExtent l="114300" t="114300" r="112395" b="153035"/>
            <wp:wrapTight wrapText="bothSides">
              <wp:wrapPolygon edited="0">
                <wp:start x="-780" y="-552"/>
                <wp:lineTo x="-780" y="22247"/>
                <wp:lineTo x="22237" y="22247"/>
                <wp:lineTo x="22237" y="-552"/>
                <wp:lineTo x="-780" y="-552"/>
              </wp:wrapPolygon>
            </wp:wrapTight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obopslag afkodet side 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4205" cy="44761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349E" w:rsidRPr="0062164E">
        <w:rPr>
          <w:rFonts w:asciiTheme="majorHAnsi" w:hAnsiTheme="majorHAnsi" w:cstheme="majorHAnsi"/>
          <w:b/>
        </w:rPr>
        <w:t xml:space="preserve">EKSEMPEL: </w:t>
      </w:r>
    </w:p>
    <w:p w14:paraId="2930610B" w14:textId="2FBAB0DD" w:rsidR="00C30BFD" w:rsidRDefault="0092518F" w:rsidP="0092518F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Spørgsmål til opslaget: </w:t>
      </w:r>
    </w:p>
    <w:p w14:paraId="3E35AD4E" w14:textId="295500F7" w:rsidR="00C4067E" w:rsidRPr="0092518F" w:rsidRDefault="0092518F" w:rsidP="009D67BB">
      <w:pPr>
        <w:pStyle w:val="Listeafsnit"/>
        <w:numPr>
          <w:ilvl w:val="0"/>
          <w:numId w:val="9"/>
        </w:numPr>
        <w:rPr>
          <w:rFonts w:asciiTheme="majorHAnsi" w:hAnsiTheme="majorHAnsi" w:cstheme="majorHAnsi"/>
        </w:rPr>
      </w:pPr>
      <w:r w:rsidRPr="0092518F">
        <w:rPr>
          <w:rFonts w:asciiTheme="majorHAnsi" w:hAnsiTheme="majorHAnsi" w:cstheme="majorHAnsi"/>
        </w:rPr>
        <w:t>Hvad går projektet ud på?</w:t>
      </w:r>
      <w:r>
        <w:rPr>
          <w:rFonts w:asciiTheme="majorHAnsi" w:hAnsiTheme="majorHAnsi" w:cstheme="majorHAnsi"/>
        </w:rPr>
        <w:t xml:space="preserve"> </w:t>
      </w:r>
      <w:r w:rsidRPr="0092518F">
        <w:rPr>
          <w:rFonts w:asciiTheme="majorHAnsi" w:hAnsiTheme="majorHAnsi" w:cstheme="majorHAnsi"/>
        </w:rPr>
        <w:t>Hvor langt er det? Hvem deltager? Hvordan skal det videreføres?</w:t>
      </w:r>
    </w:p>
    <w:p w14:paraId="2C465ADC" w14:textId="77777777" w:rsidR="00C4067E" w:rsidRPr="0092518F" w:rsidRDefault="0092518F" w:rsidP="0092518F">
      <w:pPr>
        <w:pStyle w:val="Listeafsnit"/>
        <w:numPr>
          <w:ilvl w:val="0"/>
          <w:numId w:val="9"/>
        </w:numPr>
        <w:rPr>
          <w:rFonts w:asciiTheme="majorHAnsi" w:hAnsiTheme="majorHAnsi" w:cstheme="majorHAnsi"/>
        </w:rPr>
      </w:pPr>
      <w:r w:rsidRPr="0092518F">
        <w:rPr>
          <w:rFonts w:asciiTheme="majorHAnsi" w:hAnsiTheme="majorHAnsi" w:cstheme="majorHAnsi"/>
        </w:rPr>
        <w:t>Hvad er centrets øvrige kerneopgaver?</w:t>
      </w:r>
    </w:p>
    <w:p w14:paraId="22187560" w14:textId="74E6E5C9" w:rsidR="00C4067E" w:rsidRPr="0092518F" w:rsidRDefault="0092518F" w:rsidP="0092518F">
      <w:pPr>
        <w:pStyle w:val="Listeafsnit"/>
        <w:numPr>
          <w:ilvl w:val="0"/>
          <w:numId w:val="9"/>
        </w:numPr>
        <w:rPr>
          <w:rFonts w:asciiTheme="majorHAnsi" w:hAnsiTheme="majorHAnsi" w:cstheme="majorHAnsi"/>
        </w:rPr>
      </w:pPr>
      <w:r w:rsidRPr="0092518F">
        <w:rPr>
          <w:rFonts w:asciiTheme="majorHAnsi" w:hAnsiTheme="majorHAnsi" w:cstheme="majorHAnsi"/>
        </w:rPr>
        <w:t>Hvem er de nærmeste samarbejdspartnere og interessenter?</w:t>
      </w:r>
    </w:p>
    <w:p w14:paraId="1F5BBA58" w14:textId="590A395E" w:rsidR="00C4067E" w:rsidRPr="0092518F" w:rsidRDefault="0092518F" w:rsidP="0092518F">
      <w:pPr>
        <w:pStyle w:val="Listeafsnit"/>
        <w:numPr>
          <w:ilvl w:val="0"/>
          <w:numId w:val="9"/>
        </w:numPr>
        <w:rPr>
          <w:rFonts w:asciiTheme="majorHAnsi" w:hAnsiTheme="majorHAnsi" w:cstheme="majorHAnsi"/>
        </w:rPr>
      </w:pPr>
      <w:r w:rsidRPr="0092518F">
        <w:rPr>
          <w:rFonts w:asciiTheme="majorHAnsi" w:hAnsiTheme="majorHAnsi" w:cstheme="majorHAnsi"/>
        </w:rPr>
        <w:t xml:space="preserve">Hvad er det for et gruppetilbud for mænd, som skal udvikles? Og hvorfor? </w:t>
      </w:r>
    </w:p>
    <w:p w14:paraId="1E1FA5AB" w14:textId="1E2AA16D" w:rsidR="0092518F" w:rsidRPr="00F55CF7" w:rsidRDefault="0092518F" w:rsidP="008E057D">
      <w:pPr>
        <w:pStyle w:val="Listeafsnit"/>
        <w:numPr>
          <w:ilvl w:val="0"/>
          <w:numId w:val="9"/>
        </w:numPr>
        <w:pBdr>
          <w:bottom w:val="single" w:sz="6" w:space="1" w:color="auto"/>
        </w:pBdr>
        <w:spacing w:after="0" w:line="240" w:lineRule="auto"/>
        <w:rPr>
          <w:rFonts w:asciiTheme="majorHAnsi" w:hAnsiTheme="majorHAnsi" w:cstheme="majorHAnsi"/>
        </w:rPr>
      </w:pPr>
      <w:r w:rsidRPr="00F55CF7">
        <w:rPr>
          <w:rFonts w:asciiTheme="majorHAnsi" w:hAnsiTheme="majorHAnsi" w:cstheme="majorHAnsi"/>
        </w:rPr>
        <w:t>På hvilket niveau skal der dokumenteres?</w:t>
      </w:r>
    </w:p>
    <w:p w14:paraId="52BD5F2C" w14:textId="77777777" w:rsidR="0092518F" w:rsidRDefault="0092518F" w:rsidP="0092518F">
      <w:pPr>
        <w:spacing w:after="0" w:line="240" w:lineRule="auto"/>
        <w:rPr>
          <w:rFonts w:asciiTheme="majorHAnsi" w:hAnsiTheme="majorHAnsi" w:cstheme="majorHAnsi"/>
          <w:b/>
        </w:rPr>
      </w:pPr>
    </w:p>
    <w:p w14:paraId="6EB3810F" w14:textId="549FF577" w:rsidR="003C0538" w:rsidRPr="0092518F" w:rsidRDefault="0092518F" w:rsidP="0092518F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MIN AFKODNING AF JOBOPSLAGET:</w:t>
      </w:r>
    </w:p>
    <w:p w14:paraId="11671E00" w14:textId="77777777" w:rsidR="0092518F" w:rsidRDefault="0092518F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174DC562" w14:textId="77777777" w:rsidR="0092518F" w:rsidRDefault="0092518F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73F91127" w14:textId="6CFF402C" w:rsidR="00182E95" w:rsidRDefault="002B4D83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  <w:r>
        <w:rPr>
          <w:rFonts w:asciiTheme="majorHAnsi" w:hAnsiTheme="majorHAnsi" w:cstheme="majorBidi"/>
          <w:b/>
          <w:bCs/>
        </w:rPr>
        <w:pict w14:anchorId="0AC7F4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1.6pt;height:36pt">
            <v:imagedata r:id="rId13" o:title="afkodningskategorier vs"/>
          </v:shape>
        </w:pict>
      </w:r>
    </w:p>
    <w:p w14:paraId="1E1D4693" w14:textId="77777777" w:rsidR="00835DA7" w:rsidRDefault="00835DA7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35DA7" w14:paraId="02C5D596" w14:textId="77777777" w:rsidTr="00835DA7">
        <w:tc>
          <w:tcPr>
            <w:tcW w:w="9628" w:type="dxa"/>
            <w:shd w:val="clear" w:color="auto" w:fill="EFB3A8"/>
          </w:tcPr>
          <w:p w14:paraId="7E5E4D3B" w14:textId="2D131B19" w:rsidR="00835DA7" w:rsidRPr="00835DA7" w:rsidRDefault="00C30BFD" w:rsidP="52FBA6DB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HVAD: </w:t>
            </w:r>
            <w:r w:rsidR="00835DA7" w:rsidRPr="00835DA7">
              <w:rPr>
                <w:rFonts w:asciiTheme="majorHAnsi" w:hAnsiTheme="majorHAnsi" w:cstheme="majorBidi"/>
                <w:b/>
                <w:bCs/>
              </w:rPr>
              <w:t>Hvad går jobbet ud på?</w:t>
            </w:r>
          </w:p>
        </w:tc>
      </w:tr>
      <w:tr w:rsidR="00835DA7" w14:paraId="7EB8237D" w14:textId="77777777" w:rsidTr="00835DA7">
        <w:tc>
          <w:tcPr>
            <w:tcW w:w="9628" w:type="dxa"/>
          </w:tcPr>
          <w:p w14:paraId="065D6916" w14:textId="612A4304" w:rsidR="00835DA7" w:rsidRDefault="0078492E" w:rsidP="52FBA6DB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1.</w:t>
            </w:r>
          </w:p>
          <w:p w14:paraId="2D59EC89" w14:textId="0204F3E2" w:rsidR="0078492E" w:rsidRDefault="0078492E" w:rsidP="52FBA6DB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2.</w:t>
            </w:r>
          </w:p>
          <w:p w14:paraId="130CDA61" w14:textId="033713A8" w:rsidR="0078492E" w:rsidRDefault="0078492E" w:rsidP="52FBA6DB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3.</w:t>
            </w:r>
          </w:p>
          <w:p w14:paraId="72F9D8D0" w14:textId="79886E31" w:rsidR="0078492E" w:rsidRDefault="0078492E" w:rsidP="52FBA6DB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4.</w:t>
            </w:r>
          </w:p>
          <w:p w14:paraId="01F85520" w14:textId="57469404" w:rsidR="0078492E" w:rsidRDefault="0078492E" w:rsidP="52FBA6DB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5.</w:t>
            </w:r>
          </w:p>
          <w:p w14:paraId="2D966BF3" w14:textId="0DD7D0F2" w:rsidR="00835DA7" w:rsidRPr="00835DA7" w:rsidRDefault="00835DA7" w:rsidP="52FBA6DB">
            <w:pPr>
              <w:rPr>
                <w:rFonts w:asciiTheme="majorHAnsi" w:hAnsiTheme="majorHAnsi" w:cstheme="majorBidi"/>
                <w:bCs/>
              </w:rPr>
            </w:pPr>
          </w:p>
        </w:tc>
      </w:tr>
      <w:tr w:rsidR="00835DA7" w14:paraId="156FCC26" w14:textId="77777777" w:rsidTr="00835DA7">
        <w:tc>
          <w:tcPr>
            <w:tcW w:w="9628" w:type="dxa"/>
            <w:shd w:val="clear" w:color="auto" w:fill="CEDD8E"/>
          </w:tcPr>
          <w:p w14:paraId="371756F5" w14:textId="033FC6C8" w:rsidR="00835DA7" w:rsidRDefault="00C30BFD" w:rsidP="52FBA6DB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HVORDAN: </w:t>
            </w:r>
            <w:r w:rsidR="00835DA7">
              <w:rPr>
                <w:rFonts w:asciiTheme="majorHAnsi" w:hAnsiTheme="majorHAnsi" w:cstheme="majorBidi"/>
                <w:b/>
                <w:bCs/>
              </w:rPr>
              <w:t>Hvordan skal det udføres?</w:t>
            </w:r>
          </w:p>
        </w:tc>
      </w:tr>
      <w:tr w:rsidR="00835DA7" w14:paraId="7BB63800" w14:textId="77777777" w:rsidTr="00835DA7">
        <w:tc>
          <w:tcPr>
            <w:tcW w:w="9628" w:type="dxa"/>
          </w:tcPr>
          <w:p w14:paraId="16337D2F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1.</w:t>
            </w:r>
          </w:p>
          <w:p w14:paraId="50563BDB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2.</w:t>
            </w:r>
          </w:p>
          <w:p w14:paraId="17431ADA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3.</w:t>
            </w:r>
          </w:p>
          <w:p w14:paraId="0469CBF4" w14:textId="49A937AB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4.</w:t>
            </w:r>
          </w:p>
          <w:p w14:paraId="7BC96945" w14:textId="20FC793B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5.</w:t>
            </w:r>
          </w:p>
          <w:p w14:paraId="32838C9D" w14:textId="2723EFE0" w:rsidR="00835DA7" w:rsidRPr="00835DA7" w:rsidRDefault="00835DA7" w:rsidP="52FBA6DB">
            <w:pPr>
              <w:rPr>
                <w:rFonts w:asciiTheme="majorHAnsi" w:hAnsiTheme="majorHAnsi" w:cstheme="majorBidi"/>
                <w:bCs/>
              </w:rPr>
            </w:pPr>
          </w:p>
        </w:tc>
      </w:tr>
      <w:tr w:rsidR="00835DA7" w14:paraId="768DEEAA" w14:textId="77777777" w:rsidTr="00835DA7">
        <w:tc>
          <w:tcPr>
            <w:tcW w:w="9628" w:type="dxa"/>
            <w:shd w:val="clear" w:color="auto" w:fill="AECACA"/>
          </w:tcPr>
          <w:p w14:paraId="4E1AD5EE" w14:textId="5EAAD3DB" w:rsidR="00835DA7" w:rsidRDefault="00C30BFD" w:rsidP="52FBA6DB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HVEM: </w:t>
            </w:r>
            <w:r w:rsidR="00835DA7">
              <w:rPr>
                <w:rFonts w:asciiTheme="majorHAnsi" w:hAnsiTheme="majorHAnsi" w:cstheme="majorBidi"/>
                <w:b/>
                <w:bCs/>
              </w:rPr>
              <w:t>Hvem er målgruppen?</w:t>
            </w:r>
          </w:p>
        </w:tc>
      </w:tr>
      <w:tr w:rsidR="00835DA7" w14:paraId="0F8020B9" w14:textId="77777777" w:rsidTr="00835DA7">
        <w:tc>
          <w:tcPr>
            <w:tcW w:w="9628" w:type="dxa"/>
          </w:tcPr>
          <w:p w14:paraId="69C2104D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1.</w:t>
            </w:r>
          </w:p>
          <w:p w14:paraId="54F850CF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2.</w:t>
            </w:r>
          </w:p>
          <w:p w14:paraId="5540F22F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3.</w:t>
            </w:r>
          </w:p>
          <w:p w14:paraId="3797DEE0" w14:textId="10C39498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4.</w:t>
            </w:r>
          </w:p>
          <w:p w14:paraId="3A283BA0" w14:textId="4D3E3B1D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5.</w:t>
            </w:r>
          </w:p>
          <w:p w14:paraId="311BB875" w14:textId="0F29D8F0" w:rsidR="00835DA7" w:rsidRPr="00835DA7" w:rsidRDefault="00835DA7" w:rsidP="52FBA6DB">
            <w:pPr>
              <w:rPr>
                <w:rFonts w:asciiTheme="majorHAnsi" w:hAnsiTheme="majorHAnsi" w:cstheme="majorBidi"/>
                <w:bCs/>
              </w:rPr>
            </w:pPr>
          </w:p>
        </w:tc>
      </w:tr>
      <w:tr w:rsidR="00835DA7" w14:paraId="1FD7F9FA" w14:textId="77777777" w:rsidTr="00835DA7">
        <w:tc>
          <w:tcPr>
            <w:tcW w:w="9628" w:type="dxa"/>
            <w:shd w:val="clear" w:color="auto" w:fill="FFDF7F"/>
          </w:tcPr>
          <w:p w14:paraId="1A2BDD5D" w14:textId="7A75D2DF" w:rsidR="00835DA7" w:rsidRDefault="00C30BFD" w:rsidP="52FBA6DB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HVOR: </w:t>
            </w:r>
            <w:r w:rsidR="00835DA7">
              <w:rPr>
                <w:rFonts w:asciiTheme="majorHAnsi" w:hAnsiTheme="majorHAnsi" w:cstheme="majorBidi"/>
                <w:b/>
                <w:bCs/>
              </w:rPr>
              <w:t>I hvilket miljø foregår det?</w:t>
            </w:r>
          </w:p>
        </w:tc>
      </w:tr>
      <w:tr w:rsidR="00835DA7" w14:paraId="2DFBAECC" w14:textId="77777777" w:rsidTr="00835DA7">
        <w:tc>
          <w:tcPr>
            <w:tcW w:w="9628" w:type="dxa"/>
          </w:tcPr>
          <w:p w14:paraId="584DFD22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1.</w:t>
            </w:r>
          </w:p>
          <w:p w14:paraId="42F4DF50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2.</w:t>
            </w:r>
          </w:p>
          <w:p w14:paraId="4727D15C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3.</w:t>
            </w:r>
          </w:p>
          <w:p w14:paraId="5D979355" w14:textId="676EACC3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4.</w:t>
            </w:r>
          </w:p>
          <w:p w14:paraId="1BE69DE4" w14:textId="40D9014C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5.</w:t>
            </w:r>
          </w:p>
          <w:p w14:paraId="2E9BE70D" w14:textId="72AA2BFA" w:rsidR="00835DA7" w:rsidRPr="00835DA7" w:rsidRDefault="00835DA7" w:rsidP="52FBA6DB">
            <w:pPr>
              <w:rPr>
                <w:rFonts w:asciiTheme="majorHAnsi" w:hAnsiTheme="majorHAnsi" w:cstheme="majorBidi"/>
                <w:bCs/>
              </w:rPr>
            </w:pPr>
          </w:p>
        </w:tc>
      </w:tr>
      <w:tr w:rsidR="00835DA7" w14:paraId="6D4FA9B0" w14:textId="77777777" w:rsidTr="00835DA7">
        <w:tc>
          <w:tcPr>
            <w:tcW w:w="9628" w:type="dxa"/>
            <w:shd w:val="clear" w:color="auto" w:fill="ACB9CA" w:themeFill="text2" w:themeFillTint="66"/>
          </w:tcPr>
          <w:p w14:paraId="253E97BB" w14:textId="7AD4002F" w:rsidR="00835DA7" w:rsidRDefault="00835DA7" w:rsidP="52FBA6DB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Relevante spørgsmål til stillingen</w:t>
            </w:r>
          </w:p>
        </w:tc>
      </w:tr>
      <w:tr w:rsidR="00835DA7" w14:paraId="45B43229" w14:textId="77777777" w:rsidTr="00835DA7">
        <w:tc>
          <w:tcPr>
            <w:tcW w:w="9628" w:type="dxa"/>
            <w:shd w:val="clear" w:color="auto" w:fill="auto"/>
          </w:tcPr>
          <w:p w14:paraId="1AFC06B6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1.</w:t>
            </w:r>
          </w:p>
          <w:p w14:paraId="519A3DFF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2.</w:t>
            </w:r>
          </w:p>
          <w:p w14:paraId="25493D39" w14:textId="77777777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3.</w:t>
            </w:r>
          </w:p>
          <w:p w14:paraId="05BE8888" w14:textId="60138E29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4.</w:t>
            </w:r>
          </w:p>
          <w:p w14:paraId="694194A8" w14:textId="1B1EB698" w:rsidR="0078492E" w:rsidRDefault="0078492E" w:rsidP="0078492E">
            <w:pPr>
              <w:rPr>
                <w:rFonts w:asciiTheme="majorHAnsi" w:hAnsiTheme="majorHAnsi" w:cstheme="majorBidi"/>
                <w:bCs/>
              </w:rPr>
            </w:pPr>
            <w:r>
              <w:rPr>
                <w:rFonts w:asciiTheme="majorHAnsi" w:hAnsiTheme="majorHAnsi" w:cstheme="majorBidi"/>
                <w:bCs/>
              </w:rPr>
              <w:t>5.</w:t>
            </w:r>
          </w:p>
          <w:p w14:paraId="079A4E22" w14:textId="2F483BEB" w:rsidR="00835DA7" w:rsidRDefault="00835DA7" w:rsidP="52FBA6DB">
            <w:pPr>
              <w:rPr>
                <w:rFonts w:asciiTheme="majorHAnsi" w:hAnsiTheme="majorHAnsi" w:cstheme="majorBidi"/>
                <w:b/>
                <w:bCs/>
              </w:rPr>
            </w:pPr>
          </w:p>
        </w:tc>
      </w:tr>
    </w:tbl>
    <w:p w14:paraId="43FC788C" w14:textId="77777777" w:rsidR="00835DA7" w:rsidRDefault="00835DA7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62AD0F7B" w14:textId="77777777" w:rsidR="00835DA7" w:rsidRDefault="00835DA7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1473E654" w14:textId="77777777" w:rsidR="00835DA7" w:rsidRDefault="00835DA7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06DF1AB8" w14:textId="77777777" w:rsidR="00835DA7" w:rsidRDefault="00835DA7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1F8297F6" w14:textId="1129B7DE" w:rsidR="00871C7F" w:rsidRDefault="00871C7F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1B795A4E" w14:textId="77777777" w:rsidR="00D108F3" w:rsidRDefault="00D108F3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3CF91B18" w14:textId="0EC33417" w:rsidR="00871C7F" w:rsidRDefault="00871C7F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sectPr w:rsidR="00871C7F" w:rsidSect="005C3D9B">
      <w:footerReference w:type="default" r:id="rId14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7B00A" w14:textId="77777777"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14:paraId="60061E4C" w14:textId="77777777"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B940D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34712286" w14:textId="77777777"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AFD9C" w14:textId="77777777"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14:paraId="4B94D5A5" w14:textId="77777777"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471F9"/>
    <w:multiLevelType w:val="hybridMultilevel"/>
    <w:tmpl w:val="3F040A1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D55E5"/>
    <w:multiLevelType w:val="multilevel"/>
    <w:tmpl w:val="D4A8A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269EC"/>
    <w:multiLevelType w:val="hybridMultilevel"/>
    <w:tmpl w:val="8C308EA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76400"/>
    <w:multiLevelType w:val="hybridMultilevel"/>
    <w:tmpl w:val="2BE45948"/>
    <w:lvl w:ilvl="0" w:tplc="84A05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84DF8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E0E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F4B1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AEB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80236A">
      <w:start w:val="270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60E7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3EC4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C62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7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1304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gUAnZ+0xSwAAAA="/>
  </w:docVars>
  <w:rsids>
    <w:rsidRoot w:val="00493E96"/>
    <w:rsid w:val="00076E16"/>
    <w:rsid w:val="0016349E"/>
    <w:rsid w:val="00182E95"/>
    <w:rsid w:val="00191232"/>
    <w:rsid w:val="002A05F8"/>
    <w:rsid w:val="002B4D83"/>
    <w:rsid w:val="003C0538"/>
    <w:rsid w:val="00493E96"/>
    <w:rsid w:val="005A0697"/>
    <w:rsid w:val="005C14B4"/>
    <w:rsid w:val="005C3D9B"/>
    <w:rsid w:val="005E7B1F"/>
    <w:rsid w:val="00603B49"/>
    <w:rsid w:val="00605872"/>
    <w:rsid w:val="0062164E"/>
    <w:rsid w:val="006FEC7E"/>
    <w:rsid w:val="0078492E"/>
    <w:rsid w:val="00835DA7"/>
    <w:rsid w:val="00871C7F"/>
    <w:rsid w:val="00914CE2"/>
    <w:rsid w:val="0092518F"/>
    <w:rsid w:val="009C17E1"/>
    <w:rsid w:val="009F3471"/>
    <w:rsid w:val="00A25DA9"/>
    <w:rsid w:val="00A34BEB"/>
    <w:rsid w:val="00A50A10"/>
    <w:rsid w:val="00A87892"/>
    <w:rsid w:val="00C30BFD"/>
    <w:rsid w:val="00C4067E"/>
    <w:rsid w:val="00CB1EFC"/>
    <w:rsid w:val="00D108F3"/>
    <w:rsid w:val="00DD01AB"/>
    <w:rsid w:val="00E17EE0"/>
    <w:rsid w:val="00F55CF7"/>
    <w:rsid w:val="00F81407"/>
    <w:rsid w:val="00FD20A3"/>
    <w:rsid w:val="021BD817"/>
    <w:rsid w:val="044E8B26"/>
    <w:rsid w:val="06EFD161"/>
    <w:rsid w:val="081AC65C"/>
    <w:rsid w:val="0ACC1753"/>
    <w:rsid w:val="0EAF3228"/>
    <w:rsid w:val="0F3D712F"/>
    <w:rsid w:val="11295943"/>
    <w:rsid w:val="1390BDA3"/>
    <w:rsid w:val="13F928E4"/>
    <w:rsid w:val="150E18F3"/>
    <w:rsid w:val="1A35DB38"/>
    <w:rsid w:val="1A4D3A40"/>
    <w:rsid w:val="1ED7F072"/>
    <w:rsid w:val="1EF67DED"/>
    <w:rsid w:val="1F4F28BE"/>
    <w:rsid w:val="22AD1F14"/>
    <w:rsid w:val="23D33D5C"/>
    <w:rsid w:val="24263612"/>
    <w:rsid w:val="27986269"/>
    <w:rsid w:val="285DBBA5"/>
    <w:rsid w:val="28E1EDC7"/>
    <w:rsid w:val="298831AC"/>
    <w:rsid w:val="2AE5D2C3"/>
    <w:rsid w:val="2B3FC1F5"/>
    <w:rsid w:val="2F9D8E7B"/>
    <w:rsid w:val="3089B1A8"/>
    <w:rsid w:val="3230BFB1"/>
    <w:rsid w:val="365FCC1D"/>
    <w:rsid w:val="36CE96BE"/>
    <w:rsid w:val="3814C4DB"/>
    <w:rsid w:val="3C6818A0"/>
    <w:rsid w:val="40591529"/>
    <w:rsid w:val="41461AD8"/>
    <w:rsid w:val="49BEFE51"/>
    <w:rsid w:val="5296DDB7"/>
    <w:rsid w:val="52FBA6DB"/>
    <w:rsid w:val="53A61CC1"/>
    <w:rsid w:val="56DDBD83"/>
    <w:rsid w:val="574F4D91"/>
    <w:rsid w:val="5816A93B"/>
    <w:rsid w:val="5B4E49FD"/>
    <w:rsid w:val="5CE186A3"/>
    <w:rsid w:val="5E40C1FA"/>
    <w:rsid w:val="5F27E429"/>
    <w:rsid w:val="60AA438C"/>
    <w:rsid w:val="613D3483"/>
    <w:rsid w:val="61D03C5A"/>
    <w:rsid w:val="6314331D"/>
    <w:rsid w:val="63D67231"/>
    <w:rsid w:val="658150E0"/>
    <w:rsid w:val="6AACABF3"/>
    <w:rsid w:val="6C5830BA"/>
    <w:rsid w:val="6D08F4FC"/>
    <w:rsid w:val="6DDAD8BE"/>
    <w:rsid w:val="6E37C91A"/>
    <w:rsid w:val="6F67C639"/>
    <w:rsid w:val="71461964"/>
    <w:rsid w:val="72D5A274"/>
    <w:rsid w:val="754C4401"/>
    <w:rsid w:val="78D862A0"/>
    <w:rsid w:val="7AB9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33510D36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1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6134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070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6593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179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23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3017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7950">
          <w:marLeft w:val="184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D242BCFF8D5041B4CD733F6203AF21" ma:contentTypeVersion="13" ma:contentTypeDescription="Opret et nyt dokument." ma:contentTypeScope="" ma:versionID="e56d56573815d722b00ff406a8c89245">
  <xsd:schema xmlns:xsd="http://www.w3.org/2001/XMLSchema" xmlns:xs="http://www.w3.org/2001/XMLSchema" xmlns:p="http://schemas.microsoft.com/office/2006/metadata/properties" xmlns:ns2="e40542cc-13ac-4717-8dfe-b6cc146ac160" xmlns:ns3="9c359703-2a3a-466f-9160-2124585c58de" targetNamespace="http://schemas.microsoft.com/office/2006/metadata/properties" ma:root="true" ma:fieldsID="68d416d347936562dff31ba55e2601f9" ns2:_="" ns3:_="">
    <xsd:import namespace="e40542cc-13ac-4717-8dfe-b6cc146ac160"/>
    <xsd:import namespace="9c359703-2a3a-466f-9160-2124585c5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42cc-13ac-4717-8dfe-b6cc146ac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59703-2a3a-466f-9160-2124585c58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A97FE-B9F4-48C6-BBC8-F73C178603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23B929-5038-47A0-B00F-CBBAC97F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0542cc-13ac-4717-8dfe-b6cc146ac160"/>
    <ds:schemaRef ds:uri="9c359703-2a3a-466f-9160-2124585c5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69F336-8485-492D-9464-9AD5259297EB}">
  <ds:schemaRefs>
    <ds:schemaRef ds:uri="http://purl.org/dc/elements/1.1/"/>
    <ds:schemaRef ds:uri="e40542cc-13ac-4717-8dfe-b6cc146ac160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9c359703-2a3a-466f-9160-2124585c58d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7FDFA1E-6734-4734-99E7-9F6D60562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5</cp:revision>
  <dcterms:created xsi:type="dcterms:W3CDTF">2021-09-07T08:20:00Z</dcterms:created>
  <dcterms:modified xsi:type="dcterms:W3CDTF">2021-09-1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242BCFF8D5041B4CD733F6203AF21</vt:lpwstr>
  </property>
  <property fmtid="{D5CDD505-2E9C-101B-9397-08002B2CF9AE}" pid="3" name="Order">
    <vt:r8>18400</vt:r8>
  </property>
</Properties>
</file>